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Chemical Engineer position at [Company Name] in Egypt Alexandria. As a dedicated and experienced Chemical Engineer with a passion for innovation and sustainable solutions, I am eager to contribute my expertise to your organization while aligning with the dynamic industrial landscape of Alexandria. My academic background, professional experience, and deep understanding of chemical engineering principles make me an ideal candidate for this role. I am particularly drawn to the opportunity to work in Egypt Alexandria, a region renowned for its strategic importance in the country’s energy and manufacturing sectors.</w:t>
      </w:r>
    </w:p>
    <w:p>
      <w:pPr>
        <w:pStyle w:val="BodyText"/>
      </w:pPr>
      <w:r>
        <w:t xml:space="preserve">With [X years] of experience in chemical engineering, I have developed a strong foundation in process optimization, product development, and environmental sustainability. My career has been driven by a commitment to solving complex challenges through scientific rigor and creative problem-solving. Whether designing efficient production systems or implementing eco-friendly technologies, I have consistently sought to bridge the gap between theoretical knowledge and real-world applications. This aligns perfectly with the mission of [Company Name], where innovation and technical excellence are paramount.</w:t>
      </w:r>
    </w:p>
    <w:bookmarkStart w:id="20" w:name="why-egypt-alexandria"/>
    <w:p>
      <w:pPr>
        <w:pStyle w:val="Heading2"/>
      </w:pPr>
      <w:r>
        <w:t xml:space="preserve">Why Egypt Alexandria?</w:t>
      </w:r>
    </w:p>
    <w:p>
      <w:pPr>
        <w:pStyle w:val="FirstParagraph"/>
      </w:pPr>
      <w:r>
        <w:t xml:space="preserve">Egypt Alexandria has long been a hub of industrial activity, with its proximity to the Mediterranean Sea and access to vital trade routes making it a critical center for chemical production and distribution. The city’s thriving petrochemical industry, growing focus on renewable energy, and increasing demand for advanced manufacturing solutions present a unique opportunity for professionals like myself to make a meaningful impact. I am particularly inspired by Alexandria’s potential to lead Egypt’s transition toward sustainable industrial practices, and I am eager to contribute my skills to support this vision.</w:t>
      </w:r>
    </w:p>
    <w:p>
      <w:pPr>
        <w:pStyle w:val="BodyText"/>
      </w:pPr>
      <w:r>
        <w:t xml:space="preserve">My understanding of the local market is further strengthened by my work on projects that required collaboration with Middle Eastern stakeholders. For instance, during my tenure at [Previous Company Name], I led a team in optimizing a chemical production process for a client in the Gulf region. This experience not only honed my technical abilities but also deepened my appreciation for cultural and operational nuances in global engineering environments. I am confident that this adaptability will enable me to thrive in the vibrant, fast-paced setting of Egypt Alexandria.</w:t>
      </w:r>
    </w:p>
    <w:bookmarkEnd w:id="20"/>
    <w:bookmarkStart w:id="21" w:name="key-skills-and-achievements"/>
    <w:p>
      <w:pPr>
        <w:pStyle w:val="Heading2"/>
      </w:pPr>
      <w:r>
        <w:t xml:space="preserve">Key Skills and Achievements</w:t>
      </w:r>
    </w:p>
    <w:p>
      <w:pPr>
        <w:pStyle w:val="FirstParagraph"/>
      </w:pPr>
      <w:r>
        <w:t xml:space="preserve">As a Chemical Engineer, I have consistently demonstrated expertise in several critical areas. My proficiency in process simulation tools such as Aspen Plus and HYSYS has allowed me to design and optimize chemical processes that enhance efficiency and reduce costs. Additionally, my hands-on experience with pilot-scale equipment and laboratory analysis has equipped me to troubleshoot complex systems and ensure compliance with industry standards.</w:t>
      </w:r>
    </w:p>
    <w:p>
      <w:pPr>
        <w:pStyle w:val="BodyText"/>
      </w:pPr>
      <w:r>
        <w:t xml:space="preserve">One of my most rewarding accomplishments was spearheading a project to develop a sustainable water treatment solution for an industrial client in the Middle East. By integrating advanced filtration technologies and optimizing chemical dosing protocols, we achieved a 30% reduction in operational costs while meeting stringent environmental regulations. This project underscored my ability to balance technical excellence with economic and ecological considerations—principles that I believe are essential for success in Egypt’s evolving industrial sector.</w:t>
      </w:r>
    </w:p>
    <w:p>
      <w:pPr>
        <w:pStyle w:val="BodyText"/>
      </w:pPr>
      <w:r>
        <w:t xml:space="preserve">Furthermore, I have a strong commitment to continuous learning and professional growth. I hold a [Degree, e.g., Master’s in Chemical Engineering] from [University Name], where I focused on [specific area of study, e.g., green chemistry or process control]. My academic work was complemented by internships and research projects that allowed me to apply theoretical concepts to practical challenges. For example, my thesis on [specific topic] earned recognition for its innovative approach to [specific problem], and I have since published a paper in [Journal Name] on the subject.</w:t>
      </w:r>
    </w:p>
    <w:bookmarkEnd w:id="21"/>
    <w:bookmarkStart w:id="22" w:name="why-i-am-the-right-fit"/>
    <w:p>
      <w:pPr>
        <w:pStyle w:val="Heading2"/>
      </w:pPr>
      <w:r>
        <w:t xml:space="preserve">Why I Am the Right Fit</w:t>
      </w:r>
    </w:p>
    <w:p>
      <w:pPr>
        <w:pStyle w:val="FirstParagraph"/>
      </w:pPr>
      <w:r>
        <w:t xml:space="preserve">What sets me apart as a Chemical Engineer is my ability to combine technical expertise with a collaborative mindset. I thrive in team environments and have consistently worked closely with cross-functional teams, including R&amp;D, operations, and sustainability departments, to deliver results. My communication skills have also been instrumental in translating complex engineering concepts into actionable strategies for stakeholders at all levels.</w:t>
      </w:r>
    </w:p>
    <w:p>
      <w:pPr>
        <w:pStyle w:val="BodyText"/>
      </w:pPr>
      <w:r>
        <w:t xml:space="preserve">In the context of Egypt Alexandria, I am particularly interested in contributing to initiatives that address the region’s unique challenges. For example, the city’s industrial zones require advanced chemical solutions to manage waste, improve energy efficiency, and support green technologies. I am excited about the possibility of working on projects that align with these goals while also supporting Egypt’s broader economic development plans.</w:t>
      </w:r>
    </w:p>
    <w:p>
      <w:pPr>
        <w:pStyle w:val="BodyText"/>
      </w:pPr>
      <w:r>
        <w:t xml:space="preserve">Moreover, I am deeply committed to fostering local partnerships and contributing to the growth of Egypt’s engineering community. My experience working with international teams has given me a global perspective, but I am equally passionate about making an impact in my home region. Alexandria’s blend of historical significance and modern innovation makes it an ideal place for me to apply my skills and grow professionally.</w:t>
      </w:r>
    </w:p>
    <w:bookmarkEnd w:id="22"/>
    <w:bookmarkStart w:id="23" w:name="conclusion"/>
    <w:p>
      <w:pPr>
        <w:pStyle w:val="Heading2"/>
      </w:pPr>
      <w:r>
        <w:t xml:space="preserve">Conclusion</w:t>
      </w:r>
    </w:p>
    <w:p>
      <w:pPr>
        <w:pStyle w:val="FirstParagraph"/>
      </w:pPr>
      <w:r>
        <w:t xml:space="preserve">In conclusion, I am confident that my background, skills, and enthusiasm make me a strong candidate for the Chemical Engineer role at [Company Name] in Egypt Alexandria. I am eager to bring my expertise in process optimization, sustainability, and innovation to your team while contributing to the city’s dynamic industrial ecosystem. Thank you for considering my application. I would welcome the opportunity to discuss how my experience and vision align with your organization’s goals.</w:t>
      </w:r>
    </w:p>
    <w:p>
      <w:pPr>
        <w:pStyle w:val="BodyText"/>
      </w:pPr>
      <w:r>
        <w:t xml:space="preserve">Sincerely,</w:t>
      </w:r>
      <w:r>
        <w:br/>
      </w:r>
      <w:r>
        <w:t xml:space="preserve">[Your Full Name]</w:t>
      </w:r>
      <w:r>
        <w:br/>
      </w:r>
      <w:r>
        <w:t xml:space="preserve">[Your Contact Information: Email, Phone Number, LinkedIn Profile]</w:t>
      </w:r>
      <w:r>
        <w:br/>
      </w:r>
      <w:r>
        <w:t xml:space="preserve">[Portfolio or Website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Egypt Alexandria</dc:title>
  <dc:creator/>
  <dc:language>en</dc:language>
  <cp:keywords/>
  <dcterms:created xsi:type="dcterms:W3CDTF">2026-07-21T07:34:12Z</dcterms:created>
  <dcterms:modified xsi:type="dcterms:W3CDTF">2026-07-21T07:34:12Z</dcterms:modified>
</cp:coreProperties>
</file>

<file path=docProps/custom.xml><?xml version="1.0" encoding="utf-8"?>
<Properties xmlns="http://schemas.openxmlformats.org/officeDocument/2006/custom-properties" xmlns:vt="http://schemas.openxmlformats.org/officeDocument/2006/docPropsVTypes"/>
</file>